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D3DC9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2D3DCA" wp14:editId="0B2D3DCB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2D3DD7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0B2D3DD8" w14:textId="29B1B9C9" w:rsidR="00BE13CD" w:rsidRPr="00CC0A08" w:rsidRDefault="00BB04B6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Corporate Flight Attend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2D3DCA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14:paraId="0B2D3DD7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0B2D3DD8" w14:textId="29B1B9C9" w:rsidR="00BE13CD" w:rsidRPr="00CC0A08" w:rsidRDefault="00BB04B6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Corporate Flight Attend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0B2D3DCC" wp14:editId="0B2D3DCD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2D3DD9" w14:textId="77777777" w:rsidR="00BE13CD" w:rsidRPr="00BB04B6" w:rsidRDefault="00BE13CD" w:rsidP="00BB04B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B2D3DDA" w14:textId="77777777" w:rsidR="00BE13CD" w:rsidRPr="00BB04B6" w:rsidRDefault="00BE13CD" w:rsidP="00BB04B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B2D3DDB" w14:textId="77777777" w:rsidR="00BE13CD" w:rsidRPr="00BB04B6" w:rsidRDefault="00BE13CD" w:rsidP="00BB04B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B2D3DDC" w14:textId="77777777" w:rsidR="00BE13CD" w:rsidRPr="00BB04B6" w:rsidRDefault="00BE13CD" w:rsidP="00BB04B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B2D3DDD" w14:textId="77777777" w:rsidR="00BE13CD" w:rsidRPr="00BB04B6" w:rsidRDefault="00BE13CD" w:rsidP="00BB04B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09444F72" w14:textId="77777777" w:rsidR="00BB04B6" w:rsidRPr="00BB04B6" w:rsidRDefault="00BB04B6" w:rsidP="00BB04B6">
                            <w:pPr>
                              <w:spacing w:before="100" w:beforeAutospacing="1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This is regarding the job opening for the position of Corporate Flight Attendant. I have a total of …… Years of experience working as a Corporate Flight Attendant with a well-known firm. Having all the skills and experience I believe I am the best fit for this position. </w:t>
                            </w:r>
                          </w:p>
                          <w:p w14:paraId="06666E59" w14:textId="77777777" w:rsidR="00BB04B6" w:rsidRPr="00BB04B6" w:rsidRDefault="00BB04B6" w:rsidP="00BB04B6">
                            <w:pPr>
                              <w:spacing w:before="100" w:beforeAutospacing="1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n the past, I have worked with a lot of big brands, hence, using my experience and understanding and handling the guests I can be an asset to your company. I have proven experience in </w:t>
                            </w:r>
                          </w:p>
                          <w:p w14:paraId="22A40D4C" w14:textId="622C5470" w:rsidR="00BB04B6" w:rsidRPr="00BB04B6" w:rsidRDefault="00BB04B6" w:rsidP="00BB04B6">
                            <w:pPr>
                              <w:numPr>
                                <w:ilvl w:val="0"/>
                                <w:numId w:val="2"/>
                              </w:numPr>
                              <w:spacing w:before="100" w:beforeAutospacing="1"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Handling the high-profile gues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0A9EE299" w14:textId="59B02D58" w:rsidR="00BB04B6" w:rsidRPr="00BB04B6" w:rsidRDefault="00BB04B6" w:rsidP="00BB04B6">
                            <w:pPr>
                              <w:numPr>
                                <w:ilvl w:val="0"/>
                                <w:numId w:val="2"/>
                              </w:numPr>
                              <w:spacing w:before="100" w:beforeAutospacing="1"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Planning and execution strategie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 </w:t>
                            </w:r>
                          </w:p>
                          <w:p w14:paraId="0C67ADB9" w14:textId="56C86EF2" w:rsidR="00BB04B6" w:rsidRPr="00BB04B6" w:rsidRDefault="00BB04B6" w:rsidP="00BB04B6">
                            <w:pPr>
                              <w:numPr>
                                <w:ilvl w:val="0"/>
                                <w:numId w:val="2"/>
                              </w:numPr>
                              <w:spacing w:before="100" w:beforeAutospacing="1"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Leadership skill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.</w:t>
                            </w:r>
                          </w:p>
                          <w:p w14:paraId="00805725" w14:textId="77777777" w:rsidR="00BB04B6" w:rsidRPr="00BB04B6" w:rsidRDefault="00BB04B6" w:rsidP="00BB04B6">
                            <w:pPr>
                              <w:numPr>
                                <w:ilvl w:val="0"/>
                                <w:numId w:val="2"/>
                              </w:numPr>
                              <w:spacing w:before="100" w:beforeAutospacing="1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Flexible with working hours or shifts.</w:t>
                            </w:r>
                          </w:p>
                          <w:p w14:paraId="569BDE1D" w14:textId="77777777" w:rsidR="00BB04B6" w:rsidRPr="00BB04B6" w:rsidRDefault="00BB04B6" w:rsidP="00BB04B6">
                            <w:pPr>
                              <w:spacing w:before="100" w:beforeAutospacing="1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 would like to Thank you in Advance for considering my job application, if given a chance I can prove to be an asset to the company.</w:t>
                            </w:r>
                          </w:p>
                          <w:p w14:paraId="34A4D6CE" w14:textId="77777777" w:rsidR="00BB04B6" w:rsidRPr="00BB04B6" w:rsidRDefault="00BB04B6" w:rsidP="00BB04B6">
                            <w:pPr>
                              <w:spacing w:before="100" w:beforeAutospacing="1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Looking forward to hearing from you soon.</w:t>
                            </w:r>
                          </w:p>
                          <w:p w14:paraId="32D15ABA" w14:textId="77777777" w:rsidR="00BB04B6" w:rsidRPr="00BB04B6" w:rsidRDefault="00BB04B6" w:rsidP="00BB04B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4926CC3" w14:textId="77777777" w:rsidR="00BB04B6" w:rsidRPr="00BB04B6" w:rsidRDefault="00BB04B6" w:rsidP="00BB04B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20632A7E" w14:textId="77777777" w:rsidR="00BB04B6" w:rsidRPr="00BB04B6" w:rsidRDefault="00BB04B6" w:rsidP="00BB04B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BB04B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B2D3DEB" w14:textId="77777777" w:rsidR="002616A5" w:rsidRPr="00BB04B6" w:rsidRDefault="002616A5" w:rsidP="00BB04B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B2D3DEC" w14:textId="77777777" w:rsidR="00960669" w:rsidRPr="00BB04B6" w:rsidRDefault="00960669" w:rsidP="00BB04B6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2D3D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0B2D3DD9" w14:textId="77777777" w:rsidR="00BE13CD" w:rsidRPr="00BB04B6" w:rsidRDefault="00BE13CD" w:rsidP="00BB04B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B2D3DDA" w14:textId="77777777" w:rsidR="00BE13CD" w:rsidRPr="00BB04B6" w:rsidRDefault="00BE13CD" w:rsidP="00BB04B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B2D3DDB" w14:textId="77777777" w:rsidR="00BE13CD" w:rsidRPr="00BB04B6" w:rsidRDefault="00BE13CD" w:rsidP="00BB04B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B2D3DDC" w14:textId="77777777" w:rsidR="00BE13CD" w:rsidRPr="00BB04B6" w:rsidRDefault="00BE13CD" w:rsidP="00BB04B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B2D3DDD" w14:textId="77777777" w:rsidR="00BE13CD" w:rsidRPr="00BB04B6" w:rsidRDefault="00BE13CD" w:rsidP="00BB04B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09444F72" w14:textId="77777777" w:rsidR="00BB04B6" w:rsidRPr="00BB04B6" w:rsidRDefault="00BB04B6" w:rsidP="00BB04B6">
                      <w:pPr>
                        <w:spacing w:before="100" w:beforeAutospacing="1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This is regarding the job opening for the position of Corporate Flight Attendant. I have a total of …… Years of experience working as a Corporate Flight Attendant with a well-known firm. Having all the skills and experience I believe I am the best fit for this position. </w:t>
                      </w:r>
                    </w:p>
                    <w:p w14:paraId="06666E59" w14:textId="77777777" w:rsidR="00BB04B6" w:rsidRPr="00BB04B6" w:rsidRDefault="00BB04B6" w:rsidP="00BB04B6">
                      <w:pPr>
                        <w:spacing w:before="100" w:beforeAutospacing="1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n the past, I have worked with a lot of big brands, hence, using my experience and understanding and handling the guests I can be an asset to your company. I have proven experience in </w:t>
                      </w:r>
                    </w:p>
                    <w:p w14:paraId="22A40D4C" w14:textId="622C5470" w:rsidR="00BB04B6" w:rsidRPr="00BB04B6" w:rsidRDefault="00BB04B6" w:rsidP="00BB04B6">
                      <w:pPr>
                        <w:numPr>
                          <w:ilvl w:val="0"/>
                          <w:numId w:val="2"/>
                        </w:numPr>
                        <w:spacing w:before="100" w:beforeAutospacing="1"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Handling the high-profile gues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0A9EE299" w14:textId="59B02D58" w:rsidR="00BB04B6" w:rsidRPr="00BB04B6" w:rsidRDefault="00BB04B6" w:rsidP="00BB04B6">
                      <w:pPr>
                        <w:numPr>
                          <w:ilvl w:val="0"/>
                          <w:numId w:val="2"/>
                        </w:numPr>
                        <w:spacing w:before="100" w:beforeAutospacing="1"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Planning and execution strategie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 </w:t>
                      </w:r>
                    </w:p>
                    <w:p w14:paraId="0C67ADB9" w14:textId="56C86EF2" w:rsidR="00BB04B6" w:rsidRPr="00BB04B6" w:rsidRDefault="00BB04B6" w:rsidP="00BB04B6">
                      <w:pPr>
                        <w:numPr>
                          <w:ilvl w:val="0"/>
                          <w:numId w:val="2"/>
                        </w:numPr>
                        <w:spacing w:before="100" w:beforeAutospacing="1"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Leadership skill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.</w:t>
                      </w:r>
                    </w:p>
                    <w:p w14:paraId="00805725" w14:textId="77777777" w:rsidR="00BB04B6" w:rsidRPr="00BB04B6" w:rsidRDefault="00BB04B6" w:rsidP="00BB04B6">
                      <w:pPr>
                        <w:numPr>
                          <w:ilvl w:val="0"/>
                          <w:numId w:val="2"/>
                        </w:numPr>
                        <w:spacing w:before="100" w:beforeAutospacing="1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Flexible with working hours or shifts.</w:t>
                      </w:r>
                    </w:p>
                    <w:p w14:paraId="569BDE1D" w14:textId="77777777" w:rsidR="00BB04B6" w:rsidRPr="00BB04B6" w:rsidRDefault="00BB04B6" w:rsidP="00BB04B6">
                      <w:pPr>
                        <w:spacing w:before="100" w:beforeAutospacing="1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 would like to Thank you in Advance for considering my job application, if given a chance I can prove to be an asset to the company.</w:t>
                      </w:r>
                    </w:p>
                    <w:p w14:paraId="34A4D6CE" w14:textId="77777777" w:rsidR="00BB04B6" w:rsidRPr="00BB04B6" w:rsidRDefault="00BB04B6" w:rsidP="00BB04B6">
                      <w:pPr>
                        <w:spacing w:before="100" w:beforeAutospacing="1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Looking forward to hearing from you soon.</w:t>
                      </w:r>
                    </w:p>
                    <w:p w14:paraId="32D15ABA" w14:textId="77777777" w:rsidR="00BB04B6" w:rsidRPr="00BB04B6" w:rsidRDefault="00BB04B6" w:rsidP="00BB04B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4926CC3" w14:textId="77777777" w:rsidR="00BB04B6" w:rsidRPr="00BB04B6" w:rsidRDefault="00BB04B6" w:rsidP="00BB04B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Sincerely,</w:t>
                      </w:r>
                    </w:p>
                    <w:p w14:paraId="20632A7E" w14:textId="77777777" w:rsidR="00BB04B6" w:rsidRPr="00BB04B6" w:rsidRDefault="00BB04B6" w:rsidP="00BB04B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BB04B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[Your Name]</w:t>
                      </w:r>
                    </w:p>
                    <w:p w14:paraId="0B2D3DEB" w14:textId="77777777" w:rsidR="002616A5" w:rsidRPr="00BB04B6" w:rsidRDefault="002616A5" w:rsidP="00BB04B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B2D3DEC" w14:textId="77777777" w:rsidR="00960669" w:rsidRPr="00BB04B6" w:rsidRDefault="00960669" w:rsidP="00BB04B6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0B2D3DCE" wp14:editId="0B2D3DCF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D3DD2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0B2D3DD3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D3DD4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B2D3DD5" wp14:editId="0B2D3DD6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D3DD0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0B2D3DD1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21949"/>
    <w:multiLevelType w:val="multilevel"/>
    <w:tmpl w:val="9A0C4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B04B6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2D3DC9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light Attendant Cover Letter Sample</dc:title>
  <dc:subject>Create your Cover Letter using Free Corporate Flight Attendant Cover Letter Sample Template</dc:subject>
  <dc:creator>QwikResume.com</dc:creator>
  <cp:keywords/>
  <dc:description/>
  <dcterms:created xsi:type="dcterms:W3CDTF">2021-10-27T10:40:00Z</dcterms:created>
  <dcterms:modified xsi:type="dcterms:W3CDTF">2021-10-27T10:40:00Z</dcterms:modified>
  <cp:category>Others</cp:category>
</cp:coreProperties>
</file>